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55A50" w14:textId="77777777" w:rsidR="00C30258" w:rsidRDefault="00C30258" w:rsidP="00C30258">
      <w:pPr>
        <w:jc w:val="center"/>
      </w:pPr>
      <w:r>
        <w:rPr>
          <w:noProof/>
        </w:rPr>
        <w:drawing>
          <wp:inline distT="0" distB="0" distL="0" distR="0" wp14:anchorId="6D4E7408" wp14:editId="75C64AF8">
            <wp:extent cx="904875" cy="885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341" t="-876" r="-2341" b="-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658F3" w14:textId="77777777" w:rsidR="00C30258" w:rsidRPr="00347518" w:rsidRDefault="00C30258" w:rsidP="00C30258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6FF2A5C" w14:textId="77777777" w:rsidR="00C30258" w:rsidRPr="00347518" w:rsidRDefault="00C30258" w:rsidP="00C30258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347518">
        <w:rPr>
          <w:rFonts w:ascii="Times New Roman" w:eastAsia="Times New Roman" w:hAnsi="Times New Roman" w:cs="Times New Roman"/>
          <w:b/>
          <w:sz w:val="20"/>
          <w:szCs w:val="20"/>
        </w:rPr>
        <w:t>OFFICE OF THE CITY COUNCIL</w:t>
      </w:r>
    </w:p>
    <w:p w14:paraId="2608DB39" w14:textId="77777777" w:rsidR="00C30258" w:rsidRPr="00347518" w:rsidRDefault="00C30258" w:rsidP="00C30258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CCEDE58" w14:textId="77777777" w:rsidR="00C30258" w:rsidRPr="00554ED8" w:rsidRDefault="00554D01" w:rsidP="00C3025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67349821" w14:textId="7D127593" w:rsidR="00554D01" w:rsidRDefault="00554D01" w:rsidP="00C3025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16"/>
          <w:szCs w:val="16"/>
        </w:rPr>
        <w:t xml:space="preserve">HONORABLE </w:t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>AL FERRA</w:t>
      </w:r>
      <w:r w:rsidR="009D10C8">
        <w:rPr>
          <w:rFonts w:ascii="Times New Roman" w:eastAsia="Times New Roman" w:hAnsi="Times New Roman" w:cs="Times New Roman"/>
          <w:b/>
          <w:sz w:val="16"/>
          <w:szCs w:val="16"/>
        </w:rPr>
        <w:t>R</w:t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 xml:space="preserve">O </w:t>
      </w:r>
      <w:r w:rsidR="005B27CD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          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 xml:space="preserve"> 117 WEST DUVAL STREET</w:t>
      </w:r>
    </w:p>
    <w:p w14:paraId="67BD12BC" w14:textId="77777777" w:rsidR="00C30258" w:rsidRPr="00554ED8" w:rsidRDefault="00EB433F" w:rsidP="00C3025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>COUNCIL DISTRICT</w:t>
      </w:r>
      <w:r w:rsidR="00E26AE6">
        <w:rPr>
          <w:rFonts w:ascii="Times New Roman" w:eastAsia="Times New Roman" w:hAnsi="Times New Roman" w:cs="Times New Roman"/>
          <w:sz w:val="16"/>
          <w:szCs w:val="16"/>
        </w:rPr>
        <w:t xml:space="preserve"> -</w:t>
      </w:r>
      <w:r w:rsidR="00D30523">
        <w:rPr>
          <w:rFonts w:ascii="Times New Roman" w:eastAsia="Times New Roman" w:hAnsi="Times New Roman" w:cs="Times New Roman"/>
          <w:sz w:val="16"/>
          <w:szCs w:val="16"/>
        </w:rPr>
        <w:t xml:space="preserve"> 2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D30523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</w:t>
      </w:r>
      <w:r w:rsidR="001C5907" w:rsidRPr="00554ED8">
        <w:rPr>
          <w:rFonts w:ascii="Times New Roman" w:eastAsia="Times New Roman" w:hAnsi="Times New Roman" w:cs="Times New Roman"/>
          <w:sz w:val="16"/>
          <w:szCs w:val="16"/>
        </w:rPr>
        <w:t xml:space="preserve">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                          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>4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  <w:vertAlign w:val="superscript"/>
        </w:rPr>
        <w:t>th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 xml:space="preserve"> FLOOR – SUITE 425</w:t>
      </w:r>
    </w:p>
    <w:p w14:paraId="5B84B3F3" w14:textId="77777777" w:rsidR="00C30258" w:rsidRPr="00554ED8" w:rsidRDefault="00C30258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 w:rsidRPr="00554ED8">
        <w:rPr>
          <w:rFonts w:ascii="Times New Roman" w:eastAsia="Times New Roman" w:hAnsi="Times New Roman" w:cs="Times New Roman"/>
          <w:sz w:val="16"/>
          <w:szCs w:val="16"/>
        </w:rPr>
        <w:t>OFFICE:  904-255 -52</w:t>
      </w:r>
      <w:r w:rsidR="00EB433F">
        <w:rPr>
          <w:rFonts w:ascii="Times New Roman" w:eastAsia="Times New Roman" w:hAnsi="Times New Roman" w:cs="Times New Roman"/>
          <w:sz w:val="16"/>
          <w:szCs w:val="16"/>
        </w:rPr>
        <w:t>0</w:t>
      </w:r>
      <w:r w:rsidR="00D30523">
        <w:rPr>
          <w:rFonts w:ascii="Times New Roman" w:eastAsia="Times New Roman" w:hAnsi="Times New Roman" w:cs="Times New Roman"/>
          <w:sz w:val="16"/>
          <w:szCs w:val="16"/>
        </w:rPr>
        <w:t>2</w:t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 xml:space="preserve">      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1C5907" w:rsidRPr="00554ED8">
        <w:rPr>
          <w:rFonts w:ascii="Times New Roman" w:eastAsia="Times New Roman" w:hAnsi="Times New Roman" w:cs="Times New Roman"/>
          <w:sz w:val="16"/>
          <w:szCs w:val="16"/>
        </w:rPr>
        <w:t xml:space="preserve">   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>JACKSONVILLE, FLORIDA  32202</w:t>
      </w:r>
    </w:p>
    <w:p w14:paraId="0CF86293" w14:textId="77777777" w:rsidR="006101A0" w:rsidRDefault="00C30258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 w:rsidRPr="00554ED8">
        <w:rPr>
          <w:rFonts w:ascii="Times New Roman" w:eastAsia="Times New Roman" w:hAnsi="Times New Roman" w:cs="Times New Roman"/>
          <w:sz w:val="16"/>
          <w:szCs w:val="16"/>
        </w:rPr>
        <w:t>FAX:  904-255-5230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</w:t>
      </w:r>
      <w:r w:rsidR="001C5907" w:rsidRPr="00554ED8">
        <w:rPr>
          <w:rFonts w:ascii="Times New Roman" w:eastAsia="Times New Roman" w:hAnsi="Times New Roman" w:cs="Times New Roman"/>
          <w:sz w:val="16"/>
          <w:szCs w:val="16"/>
        </w:rPr>
        <w:t xml:space="preserve">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         </w:t>
      </w:r>
      <w:r w:rsidR="00434BB0">
        <w:rPr>
          <w:rFonts w:ascii="Times New Roman" w:eastAsia="Times New Roman" w:hAnsi="Times New Roman" w:cs="Times New Roman"/>
          <w:sz w:val="16"/>
          <w:szCs w:val="16"/>
        </w:rPr>
        <w:t xml:space="preserve">     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E26AE6">
        <w:rPr>
          <w:rFonts w:ascii="Times New Roman" w:eastAsia="Times New Roman" w:hAnsi="Times New Roman" w:cs="Times New Roman"/>
          <w:sz w:val="16"/>
          <w:szCs w:val="16"/>
        </w:rPr>
        <w:t xml:space="preserve">  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5B27CD">
        <w:rPr>
          <w:rFonts w:ascii="Times New Roman" w:eastAsia="Times New Roman" w:hAnsi="Times New Roman" w:cs="Times New Roman"/>
          <w:sz w:val="16"/>
          <w:szCs w:val="16"/>
        </w:rPr>
        <w:t xml:space="preserve">   EMAIL: </w:t>
      </w:r>
      <w:hyperlink r:id="rId7" w:history="1">
        <w:r w:rsidR="00D30523" w:rsidRPr="00703D55">
          <w:rPr>
            <w:rStyle w:val="Hyperlink"/>
            <w:rFonts w:ascii="Times New Roman" w:eastAsia="Times New Roman" w:hAnsi="Times New Roman" w:cs="Times New Roman"/>
            <w:sz w:val="16"/>
            <w:szCs w:val="16"/>
          </w:rPr>
          <w:t>FERRARO@COJ.NET</w:t>
        </w:r>
      </w:hyperlink>
    </w:p>
    <w:p w14:paraId="2FEA4718" w14:textId="77777777" w:rsidR="00434BB0" w:rsidRDefault="006101A0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49B62535" w14:textId="77777777" w:rsidR="00C30258" w:rsidRDefault="005B27CD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273B3FC4" w14:textId="7C099E5F" w:rsidR="00E23A72" w:rsidRPr="005E4585" w:rsidRDefault="00E23A72" w:rsidP="00E23A72">
      <w:pPr>
        <w:pStyle w:val="O-BodyText"/>
        <w:spacing w:after="0" w:line="240" w:lineRule="auto"/>
        <w:rPr>
          <w:b/>
          <w:sz w:val="24"/>
          <w:szCs w:val="24"/>
        </w:rPr>
      </w:pPr>
      <w:r w:rsidRPr="005E4585">
        <w:rPr>
          <w:b/>
          <w:sz w:val="24"/>
          <w:szCs w:val="24"/>
        </w:rPr>
        <w:t>FOR IMMEDIATE RELEASE</w:t>
      </w:r>
    </w:p>
    <w:p w14:paraId="180DA39E" w14:textId="27A224E3" w:rsidR="005E4C01" w:rsidRPr="005E4585" w:rsidRDefault="005E4C01" w:rsidP="00E23A72">
      <w:pPr>
        <w:pStyle w:val="O-BodyText"/>
        <w:spacing w:after="0" w:line="240" w:lineRule="auto"/>
        <w:rPr>
          <w:bCs/>
          <w:sz w:val="24"/>
          <w:szCs w:val="24"/>
        </w:rPr>
      </w:pPr>
      <w:r w:rsidRPr="005E4585">
        <w:rPr>
          <w:bCs/>
          <w:sz w:val="24"/>
          <w:szCs w:val="24"/>
        </w:rPr>
        <w:t>Contact: Connie Holt (904) 255-5156</w:t>
      </w:r>
    </w:p>
    <w:p w14:paraId="126DEDE3" w14:textId="77777777" w:rsidR="005E4C01" w:rsidRPr="005E4585" w:rsidRDefault="005E4C01" w:rsidP="00E23A72">
      <w:pPr>
        <w:pStyle w:val="O-BodyText"/>
        <w:spacing w:after="0" w:line="240" w:lineRule="auto"/>
        <w:rPr>
          <w:bCs/>
          <w:sz w:val="24"/>
          <w:szCs w:val="24"/>
        </w:rPr>
      </w:pPr>
    </w:p>
    <w:p w14:paraId="4934CB2C" w14:textId="77777777" w:rsidR="00E23A72" w:rsidRPr="005E4585" w:rsidRDefault="00E23A72" w:rsidP="00E23A72">
      <w:pPr>
        <w:spacing w:after="0"/>
        <w:jc w:val="center"/>
        <w:rPr>
          <w:rFonts w:ascii="Arial" w:eastAsia="Arial" w:hAnsi="Arial" w:cs="Arial"/>
          <w:b/>
          <w:sz w:val="24"/>
          <w:szCs w:val="24"/>
          <w:u w:val="single"/>
          <w:lang w:val="en"/>
        </w:rPr>
      </w:pPr>
    </w:p>
    <w:p w14:paraId="3E17F427" w14:textId="391A07F2" w:rsidR="00E23A72" w:rsidRPr="005E4585" w:rsidRDefault="00E23A72" w:rsidP="00E23A72">
      <w:pPr>
        <w:spacing w:after="0"/>
        <w:jc w:val="center"/>
        <w:rPr>
          <w:rFonts w:ascii="Arial" w:eastAsia="Arial" w:hAnsi="Arial" w:cs="Arial"/>
          <w:b/>
          <w:sz w:val="24"/>
          <w:szCs w:val="24"/>
          <w:u w:val="single"/>
          <w:lang w:val="en"/>
        </w:rPr>
      </w:pPr>
      <w:r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 xml:space="preserve">COUNCILMEMBER AL FERRARO INTERVIEWS HOMETOWN HERO </w:t>
      </w:r>
      <w:r w:rsidR="004C4D6F"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>ASSISTANT CHIEF LAKESHA BURTON</w:t>
      </w:r>
      <w:r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 xml:space="preserve"> ABOUT H</w:t>
      </w:r>
      <w:r w:rsidR="004C4D6F"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>ER</w:t>
      </w:r>
      <w:r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 xml:space="preserve"> JOURNEY OVERCOMING </w:t>
      </w:r>
      <w:r w:rsidR="004C4D6F"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 xml:space="preserve">INSURMOUNTABLE CHALLENGES </w:t>
      </w:r>
      <w:r w:rsidR="002953A8"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>AND BECOMING A L</w:t>
      </w:r>
      <w:r w:rsidR="004C4D6F"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>EADER</w:t>
      </w:r>
      <w:r w:rsidR="002953A8" w:rsidRPr="005E4585">
        <w:rPr>
          <w:rFonts w:ascii="Arial" w:eastAsia="Arial" w:hAnsi="Arial" w:cs="Arial"/>
          <w:b/>
          <w:sz w:val="24"/>
          <w:szCs w:val="24"/>
          <w:u w:val="single"/>
          <w:lang w:val="en"/>
        </w:rPr>
        <w:t xml:space="preserve"> IN THE COMMUNITY</w:t>
      </w:r>
    </w:p>
    <w:p w14:paraId="37FE533C" w14:textId="77777777" w:rsidR="00E23A72" w:rsidRPr="005E4585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32CC012F" w14:textId="7AF07339" w:rsidR="00E23A72" w:rsidRPr="005E4585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(Jacksonville, FL) — On Thursday, </w:t>
      </w:r>
      <w:r w:rsidR="002953A8" w:rsidRPr="005E4585">
        <w:rPr>
          <w:rFonts w:ascii="Arial" w:eastAsia="Arial" w:hAnsi="Arial" w:cs="Arial"/>
          <w:sz w:val="24"/>
          <w:szCs w:val="24"/>
          <w:lang w:val="en"/>
        </w:rPr>
        <w:t>June 3</w:t>
      </w:r>
      <w:r w:rsidRPr="005E4585">
        <w:rPr>
          <w:rFonts w:ascii="Arial" w:eastAsia="Arial" w:hAnsi="Arial" w:cs="Arial"/>
          <w:sz w:val="24"/>
          <w:szCs w:val="24"/>
          <w:lang w:val="en"/>
        </w:rPr>
        <w:t>, 2021, at 1</w:t>
      </w:r>
      <w:r w:rsidR="005E4C01" w:rsidRPr="005E4585">
        <w:rPr>
          <w:rFonts w:ascii="Arial" w:eastAsia="Arial" w:hAnsi="Arial" w:cs="Arial"/>
          <w:sz w:val="24"/>
          <w:szCs w:val="24"/>
          <w:lang w:val="en"/>
        </w:rPr>
        <w:t>:00</w:t>
      </w: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 </w:t>
      </w:r>
      <w:r w:rsidR="005E4C01" w:rsidRPr="005E4585">
        <w:rPr>
          <w:rFonts w:ascii="Arial" w:eastAsia="Arial" w:hAnsi="Arial" w:cs="Arial"/>
          <w:sz w:val="24"/>
          <w:szCs w:val="24"/>
          <w:lang w:val="en"/>
        </w:rPr>
        <w:t>PM</w:t>
      </w: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, Council Member Al Ferraro will interview </w:t>
      </w:r>
      <w:r w:rsidR="002953A8" w:rsidRPr="005E4585">
        <w:rPr>
          <w:rFonts w:ascii="Arial" w:eastAsia="Arial" w:hAnsi="Arial" w:cs="Arial"/>
          <w:sz w:val="24"/>
          <w:szCs w:val="24"/>
          <w:lang w:val="en"/>
        </w:rPr>
        <w:t>Jacksonville Sheriff Office Zone 2 Commander, Assistant Chief Lakesha Burton, for</w:t>
      </w: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 the City of Jacksonville’s Hometown Hero </w:t>
      </w:r>
      <w:r w:rsidR="005E4C01" w:rsidRPr="005E4585">
        <w:rPr>
          <w:rFonts w:ascii="Arial" w:eastAsia="Arial" w:hAnsi="Arial" w:cs="Arial"/>
          <w:sz w:val="24"/>
          <w:szCs w:val="24"/>
          <w:lang w:val="en"/>
        </w:rPr>
        <w:t>S</w:t>
      </w:r>
      <w:r w:rsidRPr="005E4585">
        <w:rPr>
          <w:rFonts w:ascii="Arial" w:eastAsia="Arial" w:hAnsi="Arial" w:cs="Arial"/>
          <w:sz w:val="24"/>
          <w:szCs w:val="24"/>
          <w:lang w:val="en"/>
        </w:rPr>
        <w:t>eries.</w:t>
      </w:r>
    </w:p>
    <w:p w14:paraId="5756407D" w14:textId="77777777" w:rsidR="00E23A72" w:rsidRPr="005E4585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22F4E224" w14:textId="06B954D2" w:rsidR="00E23A72" w:rsidRPr="005E4585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During this interview, </w:t>
      </w:r>
      <w:r w:rsidR="002953A8" w:rsidRPr="005E4585">
        <w:rPr>
          <w:rFonts w:ascii="Arial" w:eastAsia="Arial" w:hAnsi="Arial" w:cs="Arial"/>
          <w:sz w:val="24"/>
          <w:szCs w:val="24"/>
          <w:lang w:val="en"/>
        </w:rPr>
        <w:t>Asst. Chief Burton</w:t>
      </w: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 will expand upon h</w:t>
      </w:r>
      <w:r w:rsidR="002953A8" w:rsidRPr="005E4585">
        <w:rPr>
          <w:rFonts w:ascii="Arial" w:eastAsia="Arial" w:hAnsi="Arial" w:cs="Arial"/>
          <w:sz w:val="24"/>
          <w:szCs w:val="24"/>
          <w:lang w:val="en"/>
        </w:rPr>
        <w:t>er</w:t>
      </w: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 </w:t>
      </w:r>
      <w:r w:rsidR="002953A8" w:rsidRPr="005E4585">
        <w:rPr>
          <w:rFonts w:ascii="Arial" w:eastAsia="Arial" w:hAnsi="Arial" w:cs="Arial"/>
          <w:sz w:val="24"/>
          <w:szCs w:val="24"/>
          <w:lang w:val="en"/>
        </w:rPr>
        <w:t xml:space="preserve">experiences, law enforcement, and challenges as an African American woman </w:t>
      </w: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to become </w:t>
      </w:r>
      <w:r w:rsidR="002953A8" w:rsidRPr="005E4585">
        <w:rPr>
          <w:rFonts w:ascii="Arial" w:eastAsia="Arial" w:hAnsi="Arial" w:cs="Arial"/>
          <w:sz w:val="24"/>
          <w:szCs w:val="24"/>
          <w:lang w:val="en"/>
        </w:rPr>
        <w:t>a leader and philanthropist in the community</w:t>
      </w:r>
      <w:r w:rsidR="005E4585" w:rsidRPr="005E4585">
        <w:rPr>
          <w:rFonts w:ascii="Arial" w:eastAsia="Arial" w:hAnsi="Arial" w:cs="Arial"/>
          <w:sz w:val="24"/>
          <w:szCs w:val="24"/>
          <w:lang w:val="en"/>
        </w:rPr>
        <w:t>.</w:t>
      </w:r>
    </w:p>
    <w:p w14:paraId="279433AE" w14:textId="77777777" w:rsidR="00E23A72" w:rsidRPr="005E4585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469548BA" w14:textId="090D694B" w:rsidR="00E23A72" w:rsidRPr="005E4585" w:rsidRDefault="00E23A72" w:rsidP="00E23A72">
      <w:pPr>
        <w:spacing w:after="0"/>
        <w:rPr>
          <w:rFonts w:ascii="Arial" w:eastAsia="Calibri" w:hAnsi="Arial" w:cs="Arial"/>
          <w:bCs/>
          <w:sz w:val="24"/>
          <w:szCs w:val="24"/>
        </w:rPr>
      </w:pP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The hour-long interview will </w:t>
      </w:r>
      <w:r w:rsidR="005E4C01" w:rsidRPr="005E4585">
        <w:rPr>
          <w:rFonts w:ascii="Arial" w:eastAsia="Arial" w:hAnsi="Arial" w:cs="Arial"/>
          <w:sz w:val="24"/>
          <w:szCs w:val="24"/>
          <w:lang w:val="en"/>
        </w:rPr>
        <w:t>occur</w:t>
      </w:r>
      <w:r w:rsidRPr="005E4585">
        <w:rPr>
          <w:rFonts w:ascii="Arial" w:eastAsia="Arial" w:hAnsi="Arial" w:cs="Arial"/>
          <w:sz w:val="24"/>
          <w:szCs w:val="24"/>
          <w:lang w:val="en"/>
        </w:rPr>
        <w:t xml:space="preserve"> in the Jacksonville City Council Chambers located at 117 W. Duval Street, Jacksonville, FL 32202. </w:t>
      </w:r>
      <w:r w:rsidRPr="005E4585">
        <w:rPr>
          <w:rFonts w:ascii="Arial" w:eastAsia="Calibri" w:hAnsi="Arial" w:cs="Arial"/>
          <w:sz w:val="24"/>
          <w:szCs w:val="24"/>
        </w:rPr>
        <w:t>The meeting noticed herein can be accessed virtually through the Zoom.US- computer application</w:t>
      </w:r>
      <w:r w:rsidR="005E4C01" w:rsidRPr="005E4585">
        <w:rPr>
          <w:rFonts w:ascii="Arial" w:eastAsia="Calibri" w:hAnsi="Arial" w:cs="Arial"/>
          <w:sz w:val="24"/>
          <w:szCs w:val="24"/>
        </w:rPr>
        <w:t>, Comcast Channel 99,</w:t>
      </w:r>
      <w:r w:rsidRPr="005E4585">
        <w:rPr>
          <w:rFonts w:ascii="Arial" w:eastAsia="Calibri" w:hAnsi="Arial" w:cs="Arial"/>
          <w:sz w:val="24"/>
          <w:szCs w:val="24"/>
        </w:rPr>
        <w:t xml:space="preserve"> </w:t>
      </w:r>
      <w:r w:rsidR="005E4C01" w:rsidRPr="005E4585">
        <w:rPr>
          <w:rFonts w:ascii="Arial" w:eastAsia="Calibri" w:hAnsi="Arial" w:cs="Arial"/>
          <w:sz w:val="24"/>
          <w:szCs w:val="24"/>
        </w:rPr>
        <w:t xml:space="preserve">streamed live </w:t>
      </w:r>
      <w:r w:rsidR="005E4C01" w:rsidRPr="005E4585">
        <w:rPr>
          <w:rFonts w:ascii="Arial" w:eastAsia="Calibri" w:hAnsi="Arial" w:cs="Arial"/>
          <w:sz w:val="24"/>
          <w:szCs w:val="24"/>
          <w:lang w:val="en"/>
        </w:rPr>
        <w:t xml:space="preserve">on the Jacksonville Council’s website, </w:t>
      </w:r>
      <w:r w:rsidRPr="005E4585">
        <w:rPr>
          <w:rFonts w:ascii="Arial" w:eastAsia="Calibri" w:hAnsi="Arial" w:cs="Arial"/>
          <w:sz w:val="24"/>
          <w:szCs w:val="24"/>
        </w:rPr>
        <w:t>or in-person at Council Chambers. Council Members, City staff</w:t>
      </w:r>
      <w:r w:rsidR="005E4C01" w:rsidRPr="005E4585">
        <w:rPr>
          <w:rFonts w:ascii="Arial" w:eastAsia="Calibri" w:hAnsi="Arial" w:cs="Arial"/>
          <w:sz w:val="24"/>
          <w:szCs w:val="24"/>
        </w:rPr>
        <w:t>,</w:t>
      </w:r>
      <w:r w:rsidRPr="005E4585">
        <w:rPr>
          <w:rFonts w:ascii="Arial" w:eastAsia="Calibri" w:hAnsi="Arial" w:cs="Arial"/>
          <w:sz w:val="24"/>
          <w:szCs w:val="24"/>
        </w:rPr>
        <w:t xml:space="preserve"> and the public may attend the meeting at the physical location- Council Chambers</w:t>
      </w:r>
      <w:r w:rsidR="005E4585" w:rsidRPr="005E4585">
        <w:rPr>
          <w:rFonts w:ascii="Arial" w:eastAsia="Calibri" w:hAnsi="Arial" w:cs="Arial"/>
          <w:sz w:val="24"/>
          <w:szCs w:val="24"/>
        </w:rPr>
        <w:t xml:space="preserve">. </w:t>
      </w:r>
      <w:r w:rsidR="005E4585" w:rsidRPr="005E4585">
        <w:rPr>
          <w:rFonts w:ascii="Arial" w:eastAsia="Calibri" w:hAnsi="Arial" w:cs="Arial"/>
          <w:bCs/>
          <w:sz w:val="24"/>
          <w:szCs w:val="24"/>
        </w:rPr>
        <w:t>Concurrent with the expiration of Mayor Curry's Emergency Executive Proclamation 2020-005, any member of the public entering City-owned public buildings may choose to wear a mask inside the building. Council strongly encourages the use of masks for all employees and visitors, especially when social distancing at 6 feet (or more) is not possible. Council will make masks available for visitors and the public.</w:t>
      </w:r>
    </w:p>
    <w:p w14:paraId="628D1472" w14:textId="77777777" w:rsidR="005E4585" w:rsidRPr="005E4585" w:rsidRDefault="005E4585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0FB5D6B3" w14:textId="77777777" w:rsidR="00E23A72" w:rsidRPr="005E4585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  <w:r w:rsidRPr="005E4585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Physical Location: Council Chambers</w:t>
      </w:r>
    </w:p>
    <w:p w14:paraId="20354FA3" w14:textId="6B128027" w:rsidR="00E23A72" w:rsidRPr="005E4585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  <w:r w:rsidRPr="005E4585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City Hall</w:t>
      </w:r>
      <w:r w:rsidR="005E4C01" w:rsidRPr="005E4585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/</w:t>
      </w:r>
      <w:r w:rsidRPr="005E4585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117 W. Duval Street</w:t>
      </w:r>
      <w:r w:rsidR="005E4C01" w:rsidRPr="005E4585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/</w:t>
      </w:r>
      <w:r w:rsidRPr="005E4585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Jacksonville, Florida 32202</w:t>
      </w:r>
    </w:p>
    <w:p w14:paraId="383CD6EA" w14:textId="77777777" w:rsidR="00E23A72" w:rsidRPr="005E4585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</w:p>
    <w:p w14:paraId="110D996A" w14:textId="77777777" w:rsidR="00E23A72" w:rsidRPr="005E4585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  <w:r w:rsidRPr="005E4585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(If attending virtually, please join the meeting by 12:50 PM)</w:t>
      </w:r>
    </w:p>
    <w:p w14:paraId="51C33925" w14:textId="77777777" w:rsidR="00E23A72" w:rsidRPr="005E4585" w:rsidRDefault="00564FA6" w:rsidP="00E23A72">
      <w:pPr>
        <w:spacing w:after="0"/>
        <w:rPr>
          <w:rFonts w:ascii="Times New Roman" w:eastAsia="Arial" w:hAnsi="Times New Roman" w:cs="Times New Roman"/>
          <w:sz w:val="24"/>
          <w:szCs w:val="24"/>
          <w:lang w:val="en"/>
        </w:rPr>
      </w:pPr>
      <w:hyperlink r:id="rId8" w:history="1">
        <w:r w:rsidR="00E23A72" w:rsidRPr="005E4585">
          <w:rPr>
            <w:rFonts w:ascii="Times New Roman" w:eastAsia="Arial" w:hAnsi="Times New Roman" w:cs="Times New Roman"/>
            <w:color w:val="0000FF"/>
            <w:sz w:val="24"/>
            <w:szCs w:val="24"/>
            <w:u w:val="single"/>
            <w:lang w:val="en"/>
          </w:rPr>
          <w:t>https://zoom.us/j/93233940320?pwd=TkFaM0ZXVmhBTktLZDZSK1RQUm14UT09</w:t>
        </w:r>
      </w:hyperlink>
    </w:p>
    <w:p w14:paraId="49741EC7" w14:textId="77777777" w:rsidR="00E23A72" w:rsidRPr="005E4585" w:rsidRDefault="00E23A72" w:rsidP="00E23A72">
      <w:pPr>
        <w:spacing w:after="0"/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</w:pPr>
      <w:r w:rsidRPr="005E4585"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  <w:t>Meeting ID: 932 3394 0320</w:t>
      </w:r>
    </w:p>
    <w:p w14:paraId="61169AAD" w14:textId="2BB29F36" w:rsidR="005E4C01" w:rsidRPr="005E4585" w:rsidRDefault="00E23A72" w:rsidP="005E4C01">
      <w:pPr>
        <w:spacing w:after="0"/>
        <w:rPr>
          <w:rFonts w:ascii="Arial" w:eastAsia="Arial" w:hAnsi="Arial" w:cs="Arial"/>
          <w:b/>
          <w:bCs/>
          <w:sz w:val="24"/>
          <w:szCs w:val="24"/>
          <w:lang w:val="en"/>
        </w:rPr>
      </w:pPr>
      <w:r w:rsidRPr="005E4585"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  <w:t>Passcode: 67495</w:t>
      </w:r>
    </w:p>
    <w:sectPr w:rsidR="005E4C01" w:rsidRPr="005E4585" w:rsidSect="00237BDA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4078B"/>
    <w:multiLevelType w:val="hybridMultilevel"/>
    <w:tmpl w:val="C17680B8"/>
    <w:lvl w:ilvl="0" w:tplc="3E62AD3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4F6649C9"/>
    <w:multiLevelType w:val="hybridMultilevel"/>
    <w:tmpl w:val="E5E896E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1F072CD"/>
    <w:multiLevelType w:val="multilevel"/>
    <w:tmpl w:val="CB3C4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0B5279E"/>
    <w:multiLevelType w:val="multilevel"/>
    <w:tmpl w:val="09623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7awNDK0NDc3NjZS0lEKTi0uzszPAykwrgUAf2waEiwAAAA="/>
  </w:docVars>
  <w:rsids>
    <w:rsidRoot w:val="00C30258"/>
    <w:rsid w:val="00035F77"/>
    <w:rsid w:val="00052E06"/>
    <w:rsid w:val="00053FA2"/>
    <w:rsid w:val="000D293A"/>
    <w:rsid w:val="000D4A42"/>
    <w:rsid w:val="0010240C"/>
    <w:rsid w:val="00123066"/>
    <w:rsid w:val="0012743A"/>
    <w:rsid w:val="00151C40"/>
    <w:rsid w:val="00154294"/>
    <w:rsid w:val="001C012E"/>
    <w:rsid w:val="001C1B8B"/>
    <w:rsid w:val="001C5907"/>
    <w:rsid w:val="001D23CF"/>
    <w:rsid w:val="001F2F99"/>
    <w:rsid w:val="00233994"/>
    <w:rsid w:val="00237BDA"/>
    <w:rsid w:val="00245021"/>
    <w:rsid w:val="00267AC1"/>
    <w:rsid w:val="0028585E"/>
    <w:rsid w:val="00287982"/>
    <w:rsid w:val="002953A8"/>
    <w:rsid w:val="002A7C05"/>
    <w:rsid w:val="002C6761"/>
    <w:rsid w:val="003200DB"/>
    <w:rsid w:val="00323FB2"/>
    <w:rsid w:val="00324E0A"/>
    <w:rsid w:val="0033081D"/>
    <w:rsid w:val="00334D1B"/>
    <w:rsid w:val="00334EA3"/>
    <w:rsid w:val="00376E19"/>
    <w:rsid w:val="003B4629"/>
    <w:rsid w:val="003C0040"/>
    <w:rsid w:val="003E3926"/>
    <w:rsid w:val="004109B7"/>
    <w:rsid w:val="00421620"/>
    <w:rsid w:val="00434BB0"/>
    <w:rsid w:val="004641EC"/>
    <w:rsid w:val="004712E2"/>
    <w:rsid w:val="0049001F"/>
    <w:rsid w:val="004975F5"/>
    <w:rsid w:val="004B4DB6"/>
    <w:rsid w:val="004C4D6F"/>
    <w:rsid w:val="004C518A"/>
    <w:rsid w:val="004E7756"/>
    <w:rsid w:val="004F747A"/>
    <w:rsid w:val="005041A2"/>
    <w:rsid w:val="00543828"/>
    <w:rsid w:val="00554D01"/>
    <w:rsid w:val="00554ED8"/>
    <w:rsid w:val="00564FA6"/>
    <w:rsid w:val="00574214"/>
    <w:rsid w:val="005B27CD"/>
    <w:rsid w:val="005E4585"/>
    <w:rsid w:val="005E4C01"/>
    <w:rsid w:val="005F46F4"/>
    <w:rsid w:val="006101A0"/>
    <w:rsid w:val="0061273C"/>
    <w:rsid w:val="00635B75"/>
    <w:rsid w:val="00650930"/>
    <w:rsid w:val="00682F5C"/>
    <w:rsid w:val="006B64C8"/>
    <w:rsid w:val="006C315D"/>
    <w:rsid w:val="006D4594"/>
    <w:rsid w:val="006F13BB"/>
    <w:rsid w:val="0070314F"/>
    <w:rsid w:val="00723C04"/>
    <w:rsid w:val="0072736D"/>
    <w:rsid w:val="00733A15"/>
    <w:rsid w:val="007343FE"/>
    <w:rsid w:val="00753BB2"/>
    <w:rsid w:val="00774BE4"/>
    <w:rsid w:val="007A70F7"/>
    <w:rsid w:val="007C4B1E"/>
    <w:rsid w:val="008019D0"/>
    <w:rsid w:val="008306F3"/>
    <w:rsid w:val="00831945"/>
    <w:rsid w:val="00841892"/>
    <w:rsid w:val="00863124"/>
    <w:rsid w:val="008D4312"/>
    <w:rsid w:val="008F7C52"/>
    <w:rsid w:val="009051D6"/>
    <w:rsid w:val="00913D18"/>
    <w:rsid w:val="009456D8"/>
    <w:rsid w:val="00947A34"/>
    <w:rsid w:val="009574F0"/>
    <w:rsid w:val="00961A2B"/>
    <w:rsid w:val="00986521"/>
    <w:rsid w:val="00986E8B"/>
    <w:rsid w:val="0099788A"/>
    <w:rsid w:val="009A4B5E"/>
    <w:rsid w:val="009A4F7F"/>
    <w:rsid w:val="009D10C8"/>
    <w:rsid w:val="009D2329"/>
    <w:rsid w:val="009F5977"/>
    <w:rsid w:val="00A46AFE"/>
    <w:rsid w:val="00A70239"/>
    <w:rsid w:val="00AA2643"/>
    <w:rsid w:val="00AC52C3"/>
    <w:rsid w:val="00AE1373"/>
    <w:rsid w:val="00B235E8"/>
    <w:rsid w:val="00B40D95"/>
    <w:rsid w:val="00B514DC"/>
    <w:rsid w:val="00B57343"/>
    <w:rsid w:val="00B61467"/>
    <w:rsid w:val="00B948EF"/>
    <w:rsid w:val="00BA7EE4"/>
    <w:rsid w:val="00BD1DE5"/>
    <w:rsid w:val="00BE6B5F"/>
    <w:rsid w:val="00C166F0"/>
    <w:rsid w:val="00C30258"/>
    <w:rsid w:val="00C525DA"/>
    <w:rsid w:val="00CA2248"/>
    <w:rsid w:val="00CA4D2D"/>
    <w:rsid w:val="00CD0D83"/>
    <w:rsid w:val="00CD66FC"/>
    <w:rsid w:val="00CE038E"/>
    <w:rsid w:val="00D06432"/>
    <w:rsid w:val="00D30523"/>
    <w:rsid w:val="00D312E8"/>
    <w:rsid w:val="00D878A3"/>
    <w:rsid w:val="00DA11A7"/>
    <w:rsid w:val="00DD412F"/>
    <w:rsid w:val="00DF70F8"/>
    <w:rsid w:val="00E00D5B"/>
    <w:rsid w:val="00E040D5"/>
    <w:rsid w:val="00E23A72"/>
    <w:rsid w:val="00E26AE6"/>
    <w:rsid w:val="00E32D13"/>
    <w:rsid w:val="00E40699"/>
    <w:rsid w:val="00E678AC"/>
    <w:rsid w:val="00E85E89"/>
    <w:rsid w:val="00E96A72"/>
    <w:rsid w:val="00EB433F"/>
    <w:rsid w:val="00ED3AF8"/>
    <w:rsid w:val="00EE3944"/>
    <w:rsid w:val="00EF67B2"/>
    <w:rsid w:val="00F21FE9"/>
    <w:rsid w:val="00F97930"/>
    <w:rsid w:val="00FB2ED2"/>
    <w:rsid w:val="00FD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67B83"/>
  <w15:docId w15:val="{001ABA22-D5E7-48DE-A90A-A5A1E7E90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25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52C3"/>
    <w:pPr>
      <w:keepNext/>
      <w:keepLines/>
      <w:spacing w:before="200" w:after="0" w:line="259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25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25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52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C52C3"/>
    <w:pPr>
      <w:spacing w:after="0" w:line="240" w:lineRule="auto"/>
      <w:ind w:left="720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F7C52"/>
    <w:rPr>
      <w:color w:val="605E5C"/>
      <w:shd w:val="clear" w:color="auto" w:fill="E1DFDD"/>
    </w:rPr>
  </w:style>
  <w:style w:type="character" w:customStyle="1" w:styleId="O-BodyTextChar">
    <w:name w:val="O-Body Text () Char"/>
    <w:aliases w:val="1Body Char,s1 Char"/>
    <w:link w:val="O-BodyText"/>
    <w:locked/>
    <w:rsid w:val="00E23A72"/>
    <w:rPr>
      <w:rFonts w:ascii="Arial" w:hAnsi="Arial" w:cs="Arial"/>
    </w:rPr>
  </w:style>
  <w:style w:type="paragraph" w:customStyle="1" w:styleId="O-BodyText">
    <w:name w:val="O-Body Text ()"/>
    <w:aliases w:val="1Body,s1"/>
    <w:basedOn w:val="Normal"/>
    <w:link w:val="O-BodyTextChar"/>
    <w:qFormat/>
    <w:rsid w:val="00E23A72"/>
    <w:pPr>
      <w:spacing w:after="240" w:line="288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4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3233940320?pwd=TkFaM0ZXVmhBTktLZDZSK1RQUm14UT09" TargetMode="External"/><Relationship Id="rId3" Type="http://schemas.openxmlformats.org/officeDocument/2006/relationships/styles" Target="styles.xml"/><Relationship Id="rId7" Type="http://schemas.openxmlformats.org/officeDocument/2006/relationships/hyperlink" Target="mailto:FERRARO@COJ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EDBF8-A24B-41A1-9C38-EEC47F796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Cheryl</dc:creator>
  <cp:lastModifiedBy>Grantham, Eric</cp:lastModifiedBy>
  <cp:revision>2</cp:revision>
  <cp:lastPrinted>2020-11-03T13:34:00Z</cp:lastPrinted>
  <dcterms:created xsi:type="dcterms:W3CDTF">2021-05-29T00:10:00Z</dcterms:created>
  <dcterms:modified xsi:type="dcterms:W3CDTF">2021-05-29T00:10:00Z</dcterms:modified>
</cp:coreProperties>
</file>